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EA182F">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EA182F">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EA182F">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EA182F">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EA182F">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EA182F">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EA182F">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EA182F">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EA182F">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EA182F">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EA182F">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EA182F">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EA182F">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EA182F">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EA182F">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EA182F">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EA182F">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EA182F">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EA182F">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EA182F">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EA182F">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EA182F">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EA182F">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EA182F">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EA182F">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EA182F">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EA182F">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EA182F">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EA182F">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EA182F">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EA182F">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EA182F">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EA182F">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EA182F">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EA182F">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EA182F">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EA182F">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EA182F">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EA182F">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EA182F">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EA182F">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EA182F">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EA182F">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EA182F">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EA182F">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EA182F">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EA182F">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EA182F">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EA182F">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EA182F">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EA182F">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EA182F">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EA182F">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EA182F">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EA182F">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EA182F">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EA182F">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EA182F">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EA182F">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EA182F">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EA182F">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EA182F">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EA182F">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EA182F">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EA182F">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EA182F">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EA182F">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EA182F">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EA182F">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EA182F">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EA182F">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EA182F">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EA182F">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EA182F">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EA182F">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EA182F">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EA182F">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EA182F">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EA182F">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EA182F">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EA182F">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EA182F">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EA182F">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EA182F">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EA182F">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EA182F">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EA182F">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EA182F">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EA182F">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EA182F">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EA182F">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EA182F">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EA182F">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EA182F">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EA182F">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EA182F">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EA182F">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EA182F">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EA182F">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EA182F">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EA182F">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EA182F">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EA182F">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EA182F">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EA182F">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EA182F">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EA182F">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EA182F">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EA182F">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EA182F">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EA182F">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EA182F">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EA182F">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EA182F">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EA182F">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EA182F">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EA182F">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EA182F">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EA182F">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EA182F">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EA182F">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EA182F">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EA182F">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EA182F">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EA182F">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EA182F">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EA182F">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EA182F">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EA182F">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EA182F">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EA182F">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EA182F">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EA182F">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EA182F">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EA182F">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EA182F">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EA182F">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EA182F">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EA182F">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EA182F">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EA182F">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EA182F">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EA182F">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EA182F">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EA182F">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EA182F">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EA182F">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EA182F">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EA182F">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EA182F">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EA182F">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EA182F">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EA182F">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EA182F">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EA182F">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EA182F">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EA182F">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EA182F">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EA182F">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EA182F">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EA182F">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EA182F">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EA182F">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EA182F">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EA182F">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EA182F">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EA182F">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EA182F">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EA182F">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EA182F">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EA182F">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CityGML</w:t>
      </w:r>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r>
        <w:rPr>
          <w:rFonts w:hint="eastAsia"/>
        </w:rPr>
        <w:t>CityGML</w:t>
      </w:r>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Change w:id="44">
          <w:tblGrid>
            <w:gridCol w:w="2285"/>
            <w:gridCol w:w="3299"/>
            <w:gridCol w:w="2790"/>
          </w:tblGrid>
        </w:tblGridChange>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EA182F">
        <w:tblPrEx>
          <w:tblW w:w="0" w:type="auto"/>
          <w:tblInd w:w="120" w:type="dxa"/>
          <w:tblPrExChange w:id="45" w:author="作成者">
            <w:tblPrEx>
              <w:tblW w:w="0" w:type="auto"/>
              <w:tblInd w:w="120" w:type="dxa"/>
            </w:tblPrEx>
          </w:tblPrExChange>
        </w:tblPrEx>
        <w:trPr>
          <w:trHeight w:val="424"/>
        </w:trPr>
        <w:tc>
          <w:tcPr>
            <w:tcW w:w="2285" w:type="dxa"/>
            <w:tcPrChange w:id="46" w:author="作成者">
              <w:tcPr>
                <w:tcW w:w="2285" w:type="dxa"/>
              </w:tcPr>
            </w:tcPrChange>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Change w:id="47" w:author="作成者">
              <w:tcPr>
                <w:tcW w:w="3299" w:type="dxa"/>
              </w:tcPr>
            </w:tcPrChange>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Change w:id="48" w:author="作成者">
              <w:tcPr>
                <w:tcW w:w="2790" w:type="dxa"/>
              </w:tcPr>
            </w:tcPrChange>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t xml:space="preserve">　</w:t>
      </w:r>
      <w:bookmarkStart w:id="49" w:name="_Toc103599952"/>
      <w:r w:rsidR="006E6C09" w:rsidRPr="006E6C09">
        <w:rPr>
          <w:rFonts w:hint="eastAsia"/>
        </w:rPr>
        <w:t>すべてのデータモデルへの共通事項</w:t>
      </w:r>
      <w:bookmarkEnd w:id="49"/>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50" w:name="_Toc103599953"/>
      <w:r>
        <w:rPr>
          <w:rFonts w:hint="eastAsia"/>
        </w:rPr>
        <w:t>文字</w:t>
      </w:r>
      <w:bookmarkEnd w:id="50"/>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51" w:name="_Toc103599954"/>
      <w:r>
        <w:rPr>
          <w:rFonts w:hint="eastAsia"/>
        </w:rPr>
        <w:t>外国語表記</w:t>
      </w:r>
      <w:r w:rsidR="00321A5F">
        <w:rPr>
          <w:rFonts w:hint="eastAsia"/>
        </w:rPr>
        <w:t>・ピクトグラム</w:t>
      </w:r>
      <w:bookmarkEnd w:id="51"/>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52" w:name="_Toc103599955"/>
      <w:r>
        <w:rPr>
          <w:rFonts w:hint="eastAsia"/>
        </w:rPr>
        <w:t>日時</w:t>
      </w:r>
      <w:bookmarkEnd w:id="52"/>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53" w:name="_Toc103599956"/>
      <w:r>
        <w:rPr>
          <w:rFonts w:hint="eastAsia"/>
        </w:rPr>
        <w:t>定期スケジュール</w:t>
      </w:r>
      <w:bookmarkEnd w:id="53"/>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54" w:name="_Toc103599957"/>
      <w:r>
        <w:rPr>
          <w:rFonts w:hint="eastAsia"/>
        </w:rPr>
        <w:t>非定期のスケジュール</w:t>
      </w:r>
      <w:bookmarkEnd w:id="54"/>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5" w:name="_Toc103599958"/>
      <w:r>
        <w:rPr>
          <w:rFonts w:hint="eastAsia"/>
        </w:rPr>
        <w:t>緯度、経度</w:t>
      </w:r>
      <w:bookmarkEnd w:id="55"/>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t xml:space="preserve">　</w:t>
      </w:r>
      <w:bookmarkStart w:id="56" w:name="_Toc103599959"/>
      <w:r>
        <w:rPr>
          <w:rFonts w:hint="eastAsia"/>
        </w:rPr>
        <w:t>住所等</w:t>
      </w:r>
      <w:r w:rsidR="0051535A">
        <w:rPr>
          <w:rFonts w:hint="eastAsia"/>
        </w:rPr>
        <w:t>（アドレス）</w:t>
      </w:r>
      <w:bookmarkEnd w:id="56"/>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7" w:name="_Toc100661839"/>
      <w:bookmarkStart w:id="58" w:name="_Toc103599960"/>
      <w:r>
        <w:rPr>
          <w:rFonts w:hint="eastAsia"/>
        </w:rPr>
        <w:t>都道府県分離表記方式（町字</w:t>
      </w:r>
      <w:r>
        <w:rPr>
          <w:rFonts w:hint="eastAsia"/>
        </w:rPr>
        <w:t>ID</w:t>
      </w:r>
      <w:r>
        <w:rPr>
          <w:rFonts w:hint="eastAsia"/>
        </w:rPr>
        <w:t>想定）</w:t>
      </w:r>
      <w:bookmarkEnd w:id="57"/>
      <w:bookmarkEnd w:id="58"/>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9"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60" w:name="_Toc103599961"/>
      <w:r>
        <w:rPr>
          <w:rFonts w:hint="eastAsia"/>
        </w:rPr>
        <w:t>都道府県分離表記方式（町字</w:t>
      </w:r>
      <w:r>
        <w:rPr>
          <w:rFonts w:hint="eastAsia"/>
        </w:rPr>
        <w:t>ID</w:t>
      </w:r>
      <w:r>
        <w:rPr>
          <w:rFonts w:hint="eastAsia"/>
        </w:rPr>
        <w:t>非想定）</w:t>
      </w:r>
      <w:bookmarkEnd w:id="59"/>
      <w:bookmarkEnd w:id="60"/>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61" w:name="_Toc103599962"/>
      <w:r>
        <w:rPr>
          <w:rFonts w:hint="eastAsia"/>
        </w:rPr>
        <w:t>全住所一体方式</w:t>
      </w:r>
      <w:bookmarkEnd w:id="61"/>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62" w:name="_Toc63030182"/>
      <w:bookmarkStart w:id="63" w:name="_Toc63160851"/>
      <w:bookmarkStart w:id="64" w:name="_Toc63030192"/>
      <w:bookmarkStart w:id="65" w:name="_Toc63160861"/>
      <w:bookmarkEnd w:id="62"/>
      <w:bookmarkEnd w:id="63"/>
      <w:bookmarkEnd w:id="64"/>
      <w:bookmarkEnd w:id="65"/>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6" w:name="_Toc103599963"/>
      <w:r w:rsidR="001471DB">
        <w:rPr>
          <w:rFonts w:hint="eastAsia"/>
        </w:rPr>
        <w:t>連絡先</w:t>
      </w:r>
      <w:bookmarkEnd w:id="66"/>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r w:rsidRPr="006D774D">
              <w:rPr>
                <w:rFonts w:hint="eastAsia"/>
              </w:rPr>
              <w:t>FormURL</w:t>
            </w:r>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r w:rsidRPr="006D774D">
              <w:rPr>
                <w:rFonts w:hint="eastAsia"/>
              </w:rPr>
              <w:t>WebForm</w:t>
            </w:r>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7" w:name="_Toc103599964"/>
      <w:r>
        <w:rPr>
          <w:rFonts w:hint="eastAsia"/>
        </w:rPr>
        <w:t>画像</w:t>
      </w:r>
      <w:bookmarkEnd w:id="67"/>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8" w:name="_Toc103599965"/>
      <w:r>
        <w:rPr>
          <w:rFonts w:hint="eastAsia"/>
        </w:rPr>
        <w:t>空間スキーマ</w:t>
      </w:r>
      <w:bookmarkEnd w:id="68"/>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77777777" w:rsidR="004D18E8" w:rsidRPr="0048211B" w:rsidRDefault="004D18E8" w:rsidP="00645636">
            <w:pPr>
              <w:pStyle w:val="a7"/>
              <w:snapToGrid w:val="0"/>
              <w:ind w:firstLineChars="0" w:firstLine="0"/>
              <w:rPr>
                <w:sz w:val="20"/>
                <w:szCs w:val="20"/>
              </w:rPr>
            </w:pPr>
            <w:r w:rsidRPr="0048211B">
              <w:rPr>
                <w:sz w:val="20"/>
                <w:szCs w:val="20"/>
              </w:rPr>
              <w:t>gml: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9" w:name="_Toc103599966"/>
      <w:r>
        <w:rPr>
          <w:rFonts w:hint="eastAsia"/>
        </w:rPr>
        <w:t>レコード情報</w:t>
      </w:r>
      <w:bookmarkEnd w:id="69"/>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70" w:name="_Toc100661863"/>
      <w:r>
        <w:rPr>
          <w:rFonts w:hint="eastAsia"/>
        </w:rPr>
        <w:t xml:space="preserve">　</w:t>
      </w:r>
      <w:bookmarkStart w:id="71" w:name="_Toc103599967"/>
      <w:r>
        <w:rPr>
          <w:rFonts w:hint="eastAsia"/>
        </w:rPr>
        <w:t>アクセシビリティ</w:t>
      </w:r>
      <w:r>
        <w:rPr>
          <w:rStyle w:val="affa"/>
        </w:rPr>
        <w:footnoteReference w:id="17"/>
      </w:r>
      <w:r>
        <w:rPr>
          <w:rFonts w:hint="eastAsia"/>
        </w:rPr>
        <w:t>データ</w:t>
      </w:r>
      <w:bookmarkEnd w:id="70"/>
      <w:bookmarkEnd w:id="71"/>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5C51BB28" w:rsidR="0051535A" w:rsidRPr="007D4DCB" w:rsidRDefault="0051535A" w:rsidP="00F10999">
            <w:pPr>
              <w:pStyle w:val="afff7"/>
              <w:snapToGrid w:val="0"/>
            </w:pPr>
            <w:del w:id="72" w:author="作成者">
              <w:r w:rsidDel="002B49F0">
                <w:rPr>
                  <w:rFonts w:hint="eastAsia"/>
                </w:rPr>
                <w:delText>多目的トイレ</w:delText>
              </w:r>
            </w:del>
            <w:ins w:id="73" w:author="作成者">
              <w:r w:rsidR="002B49F0">
                <w:rPr>
                  <w:rFonts w:hint="eastAsia"/>
                </w:rPr>
                <w:t>バリアフリートイレ</w:t>
              </w:r>
            </w:ins>
          </w:p>
        </w:tc>
        <w:tc>
          <w:tcPr>
            <w:tcW w:w="5103" w:type="dxa"/>
            <w:tcBorders>
              <w:top w:val="nil"/>
              <w:left w:val="nil"/>
              <w:bottom w:val="single" w:sz="4" w:space="0" w:color="auto"/>
              <w:right w:val="single" w:sz="4" w:space="0" w:color="auto"/>
            </w:tcBorders>
            <w:shd w:val="clear" w:color="000000" w:fill="FFFFFF"/>
            <w:hideMark/>
          </w:tcPr>
          <w:p w14:paraId="1121B967" w14:textId="404F823C" w:rsidR="0051535A" w:rsidRPr="007D4DCB" w:rsidRDefault="0051535A" w:rsidP="00F10999">
            <w:pPr>
              <w:pStyle w:val="afff7"/>
              <w:snapToGrid w:val="0"/>
            </w:pPr>
            <w:del w:id="74" w:author="作成者">
              <w:r w:rsidDel="002B49F0">
                <w:rPr>
                  <w:rFonts w:hint="eastAsia"/>
                </w:rPr>
                <w:delText>多目的トイレ</w:delText>
              </w:r>
            </w:del>
            <w:ins w:id="75" w:author="作成者">
              <w:r w:rsidR="002B49F0">
                <w:rPr>
                  <w:rFonts w:hint="eastAsia"/>
                </w:rPr>
                <w:t>バリアフリートイレ</w:t>
              </w:r>
            </w:ins>
            <w:r>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76" w:name="_Toc100661864"/>
      <w:r>
        <w:rPr>
          <w:rFonts w:hint="eastAsia"/>
        </w:rPr>
        <w:t xml:space="preserve">　</w:t>
      </w:r>
      <w:bookmarkStart w:id="77" w:name="_Toc103599968"/>
      <w:r w:rsidR="0051535A">
        <w:rPr>
          <w:rFonts w:hint="eastAsia"/>
        </w:rPr>
        <w:t>子育て支援情報データ</w:t>
      </w:r>
      <w:bookmarkEnd w:id="76"/>
      <w:bookmarkEnd w:id="77"/>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78" w:name="_Toc100661865"/>
      <w:bookmarkStart w:id="79" w:name="_Toc100661866"/>
      <w:bookmarkStart w:id="80" w:name="_Toc100661868"/>
      <w:bookmarkEnd w:id="78"/>
      <w:bookmarkEnd w:id="79"/>
      <w:r>
        <w:rPr>
          <w:rFonts w:hint="eastAsia"/>
        </w:rPr>
        <w:t xml:space="preserve">　</w:t>
      </w:r>
      <w:bookmarkStart w:id="81" w:name="_Toc103599969"/>
      <w:r w:rsidR="0051535A">
        <w:rPr>
          <w:rFonts w:hint="eastAsia"/>
        </w:rPr>
        <w:t>言語</w:t>
      </w:r>
      <w:r>
        <w:rPr>
          <w:rFonts w:hint="eastAsia"/>
        </w:rPr>
        <w:t>対応</w:t>
      </w:r>
      <w:r w:rsidR="0051535A">
        <w:rPr>
          <w:rFonts w:hint="eastAsia"/>
        </w:rPr>
        <w:t>データ</w:t>
      </w:r>
      <w:bookmarkEnd w:id="80"/>
      <w:bookmarkEnd w:id="81"/>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82" w:name="_Toc103599970"/>
      <w:r>
        <w:rPr>
          <w:rFonts w:hint="eastAsia"/>
        </w:rPr>
        <w:t>申込・予約</w:t>
      </w:r>
      <w:bookmarkEnd w:id="82"/>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83" w:name="_Toc103599971"/>
      <w:r>
        <w:rPr>
          <w:rFonts w:hint="eastAsia"/>
        </w:rPr>
        <w:t>支払</w:t>
      </w:r>
      <w:bookmarkEnd w:id="83"/>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t xml:space="preserve">　</w:t>
      </w:r>
      <w:bookmarkStart w:id="84" w:name="_Toc103599972"/>
      <w:r w:rsidR="006425E2">
        <w:rPr>
          <w:rFonts w:hint="eastAsia"/>
        </w:rPr>
        <w:t>実装</w:t>
      </w:r>
      <w:r w:rsidR="008967CD">
        <w:rPr>
          <w:rFonts w:hint="eastAsia"/>
        </w:rPr>
        <w:t>データモデル</w:t>
      </w:r>
      <w:bookmarkEnd w:id="84"/>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85" w:name="_Toc63030196"/>
      <w:bookmarkStart w:id="86" w:name="_Toc63160865"/>
      <w:bookmarkEnd w:id="85"/>
      <w:bookmarkEnd w:id="86"/>
      <w:r>
        <w:rPr>
          <w:rFonts w:hint="eastAsia"/>
        </w:rPr>
        <w:t xml:space="preserve">　</w:t>
      </w:r>
      <w:bookmarkStart w:id="87" w:name="_Toc103599973"/>
      <w:r w:rsidR="00B70BD6">
        <w:rPr>
          <w:rFonts w:hint="eastAsia"/>
        </w:rPr>
        <w:t>土地</w:t>
      </w:r>
      <w:bookmarkEnd w:id="87"/>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88" w:name="_Toc103599974"/>
      <w:r>
        <w:rPr>
          <w:rFonts w:hint="eastAsia"/>
        </w:rPr>
        <w:t>土地</w:t>
      </w:r>
      <w:bookmarkEnd w:id="88"/>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r>
              <w:rPr>
                <w:rFonts w:hint="eastAsia"/>
                <w:sz w:val="20"/>
                <w:szCs w:val="20"/>
              </w:rPr>
              <w:t>LandUsag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9" w:name="_Toc103599975"/>
      <w:r w:rsidRPr="00EA2C28">
        <w:rPr>
          <w:rFonts w:hint="eastAsia"/>
        </w:rPr>
        <w:t>都市計画基礎調査情報</w:t>
      </w:r>
      <w:bookmarkEnd w:id="89"/>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90" w:name="_Toc103599976"/>
      <w:r w:rsidR="00226373">
        <w:rPr>
          <w:rFonts w:hint="eastAsia"/>
        </w:rPr>
        <w:t>建物</w:t>
      </w:r>
      <w:bookmarkEnd w:id="90"/>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91" w:name="_Toc103599977"/>
      <w:r w:rsidR="00AB7E65">
        <w:rPr>
          <w:rFonts w:hint="eastAsia"/>
        </w:rPr>
        <w:t>施設</w:t>
      </w:r>
      <w:bookmarkEnd w:id="91"/>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92" w:name="_Toc103599978"/>
      <w:r>
        <w:rPr>
          <w:rFonts w:hint="eastAsia"/>
        </w:rPr>
        <w:t>基本形</w:t>
      </w:r>
      <w:bookmarkEnd w:id="92"/>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pPr>
        <w:pStyle w:val="6"/>
      </w:pPr>
      <w:r>
        <w:rPr>
          <w:rFonts w:hint="eastAsia"/>
        </w:rPr>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93" w:name="_Toc103599979"/>
      <w:r>
        <w:rPr>
          <w:rFonts w:hint="eastAsia"/>
        </w:rPr>
        <w:t>公共施設</w:t>
      </w:r>
      <w:r w:rsidR="00D155BE">
        <w:rPr>
          <w:rFonts w:hint="eastAsia"/>
        </w:rPr>
        <w:t>・観光施設</w:t>
      </w:r>
      <w:bookmarkEnd w:id="93"/>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r w:rsidRPr="000C5F19">
        <w:t>urf:</w:t>
      </w:r>
      <w:r>
        <w:rPr>
          <w:rFonts w:hint="eastAsia"/>
        </w:rPr>
        <w:t>UrbanFacility、</w:t>
      </w:r>
      <w:r w:rsidRPr="00580F92">
        <w:t>urf:DistrictFacility</w:t>
      </w:r>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E878F4">
      <w:pPr>
        <w:pStyle w:val="32"/>
      </w:pPr>
      <w:bookmarkStart w:id="94" w:name="_Toc103515213"/>
      <w:bookmarkStart w:id="95" w:name="_Toc103598178"/>
      <w:bookmarkStart w:id="96" w:name="_Toc103599501"/>
      <w:bookmarkStart w:id="97" w:name="_Toc103599980"/>
      <w:bookmarkStart w:id="98" w:name="_Toc103515214"/>
      <w:bookmarkStart w:id="99" w:name="_Toc103598179"/>
      <w:bookmarkStart w:id="100" w:name="_Toc103599502"/>
      <w:bookmarkStart w:id="101" w:name="_Toc103599981"/>
      <w:bookmarkStart w:id="102" w:name="_Toc103599982"/>
      <w:bookmarkEnd w:id="94"/>
      <w:bookmarkEnd w:id="95"/>
      <w:bookmarkEnd w:id="96"/>
      <w:bookmarkEnd w:id="97"/>
      <w:bookmarkEnd w:id="98"/>
      <w:bookmarkEnd w:id="99"/>
      <w:bookmarkEnd w:id="100"/>
      <w:bookmarkEnd w:id="101"/>
      <w:r>
        <w:rPr>
          <w:rFonts w:hint="eastAsia"/>
        </w:rPr>
        <w:t>医療機関</w:t>
      </w:r>
      <w:bookmarkEnd w:id="102"/>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r w:rsidRPr="009A772C">
              <w:rPr>
                <w:rFonts w:hint="eastAsia"/>
                <w:sz w:val="20"/>
                <w:szCs w:val="18"/>
              </w:rPr>
              <w:t>MedicalFacility</w:t>
            </w:r>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103" w:name="_Toc103599983"/>
      <w:r>
        <w:rPr>
          <w:rFonts w:hint="eastAsia"/>
        </w:rPr>
        <w:t>教育機関</w:t>
      </w:r>
      <w:bookmarkEnd w:id="103"/>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E878F4">
      <w:pPr>
        <w:pStyle w:val="32"/>
      </w:pPr>
      <w:bookmarkStart w:id="104" w:name="_Toc103599984"/>
      <w:r>
        <w:rPr>
          <w:rFonts w:hint="eastAsia"/>
        </w:rPr>
        <w:t>介護サービス事業所</w:t>
      </w:r>
      <w:bookmarkEnd w:id="104"/>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105" w:name="_Toc103599985"/>
      <w:r>
        <w:rPr>
          <w:rFonts w:hint="eastAsia"/>
        </w:rPr>
        <w:t>子育て</w:t>
      </w:r>
      <w:r w:rsidR="0048211B">
        <w:rPr>
          <w:rFonts w:hint="eastAsia"/>
        </w:rPr>
        <w:t>支援</w:t>
      </w:r>
      <w:r>
        <w:rPr>
          <w:rFonts w:hint="eastAsia"/>
        </w:rPr>
        <w:t>施設</w:t>
      </w:r>
      <w:bookmarkEnd w:id="105"/>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106" w:name="_Toc103599986"/>
      <w:r>
        <w:rPr>
          <w:rFonts w:hint="eastAsia"/>
        </w:rPr>
        <w:t>事業所</w:t>
      </w:r>
      <w:bookmarkEnd w:id="106"/>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107" w:name="_Toc103599987"/>
      <w:r>
        <w:rPr>
          <w:rFonts w:hint="eastAsia"/>
        </w:rPr>
        <w:t>食品等営業許可</w:t>
      </w:r>
      <w:r w:rsidR="00574D72">
        <w:rPr>
          <w:rFonts w:hint="eastAsia"/>
        </w:rPr>
        <w:t>・届出事業所</w:t>
      </w:r>
      <w:bookmarkEnd w:id="107"/>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108" w:name="_Toc103599988"/>
      <w:r>
        <w:rPr>
          <w:rFonts w:hint="eastAsia"/>
        </w:rPr>
        <w:t>公園</w:t>
      </w:r>
      <w:bookmarkEnd w:id="108"/>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r w:rsidRPr="009A772C">
        <w:rPr>
          <w:sz w:val="20"/>
          <w:szCs w:val="18"/>
        </w:rPr>
        <w:t>urf:</w:t>
      </w:r>
      <w:r w:rsidRPr="009A772C">
        <w:rPr>
          <w:rFonts w:hint="eastAsia"/>
          <w:sz w:val="20"/>
          <w:szCs w:val="18"/>
        </w:rPr>
        <w:t>OpenspaceForPublicUse</w:t>
      </w:r>
      <w:r w:rsidR="008620C3">
        <w:rPr>
          <w:rFonts w:hint="eastAsia"/>
        </w:rPr>
        <w:t>のデータ項目が参照できます。</w:t>
      </w:r>
      <w:r w:rsidR="00206C37">
        <w:t>u</w:t>
      </w:r>
      <w:r>
        <w:rPr>
          <w:rFonts w:hint="eastAsia"/>
        </w:rPr>
        <w:t>rf:parAttribute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9" w:name="_Toc103599989"/>
      <w:r>
        <w:rPr>
          <w:rFonts w:hint="eastAsia"/>
        </w:rPr>
        <w:t>交番</w:t>
      </w:r>
      <w:bookmarkEnd w:id="109"/>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10" w:name="_Toc103599990"/>
      <w:r>
        <w:rPr>
          <w:rFonts w:hint="eastAsia"/>
        </w:rPr>
        <w:t>入浴施設</w:t>
      </w:r>
      <w:bookmarkEnd w:id="110"/>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052A3DBA" w:rsidR="00F96B82" w:rsidRDefault="00F96B82" w:rsidP="00E878F4">
      <w:pPr>
        <w:pStyle w:val="32"/>
      </w:pPr>
      <w:bookmarkStart w:id="111"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11"/>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12" w:name="_Toc103599992"/>
      <w:r>
        <w:rPr>
          <w:rFonts w:hint="eastAsia"/>
        </w:rPr>
        <w:t>設備</w:t>
      </w:r>
      <w:bookmarkEnd w:id="112"/>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13" w:name="_Toc103599993"/>
      <w:r>
        <w:rPr>
          <w:rFonts w:hint="eastAsia"/>
        </w:rPr>
        <w:t>基本形</w:t>
      </w:r>
      <w:bookmarkEnd w:id="113"/>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r>
        <w:rPr>
          <w:rFonts w:hint="eastAsia"/>
        </w:rPr>
        <w:t>CityGML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14" w:name="_Toc103599994"/>
      <w:r>
        <w:rPr>
          <w:rFonts w:hint="eastAsia"/>
        </w:rPr>
        <w:t>出入口</w:t>
      </w:r>
      <w:bookmarkEnd w:id="114"/>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0F5452">
      <w:pPr>
        <w:pStyle w:val="32"/>
      </w:pPr>
      <w:bookmarkStart w:id="115" w:name="_Toc103599995"/>
      <w:r>
        <w:rPr>
          <w:rFonts w:hint="eastAsia"/>
        </w:rPr>
        <w:t>AED</w:t>
      </w:r>
      <w:bookmarkEnd w:id="115"/>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16" w:name="_Toc103599996"/>
      <w:r>
        <w:rPr>
          <w:rFonts w:hint="eastAsia"/>
        </w:rPr>
        <w:t>公衆無線</w:t>
      </w:r>
      <w:r>
        <w:rPr>
          <w:rFonts w:hint="eastAsia"/>
        </w:rPr>
        <w:t>LAN</w:t>
      </w:r>
      <w:r>
        <w:rPr>
          <w:rFonts w:hint="eastAsia"/>
        </w:rPr>
        <w:t>アクセスポイント</w:t>
      </w:r>
      <w:bookmarkEnd w:id="116"/>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r>
              <w:rPr>
                <w:rFonts w:hint="eastAsia"/>
                <w:sz w:val="20"/>
                <w:szCs w:val="18"/>
              </w:rPr>
              <w:t>Wifi</w:t>
            </w:r>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17" w:name="_Toc103599997"/>
      <w:r>
        <w:rPr>
          <w:rFonts w:hint="eastAsia"/>
        </w:rPr>
        <w:t>公衆トイレ</w:t>
      </w:r>
      <w:bookmarkEnd w:id="117"/>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18" w:name="_Toc103599998"/>
      <w:r>
        <w:rPr>
          <w:rFonts w:hint="eastAsia"/>
        </w:rPr>
        <w:t>消防水利施設</w:t>
      </w:r>
      <w:bookmarkEnd w:id="118"/>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9"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9"/>
    </w:p>
    <w:p w14:paraId="4D8D7F25" w14:textId="3A90269A" w:rsidR="00FD08FC" w:rsidRPr="00FD08FC" w:rsidRDefault="00FD08FC" w:rsidP="001F162B">
      <w:pPr>
        <w:pStyle w:val="32"/>
        <w:numPr>
          <w:ilvl w:val="0"/>
          <w:numId w:val="88"/>
        </w:numPr>
      </w:pPr>
      <w:bookmarkStart w:id="120" w:name="_Toc103600000"/>
      <w:r>
        <w:rPr>
          <w:rFonts w:hint="eastAsia"/>
        </w:rPr>
        <w:t>建物内</w:t>
      </w:r>
      <w:r w:rsidR="00BA4F5B">
        <w:rPr>
          <w:rFonts w:hint="eastAsia"/>
        </w:rPr>
        <w:t>・</w:t>
      </w:r>
      <w:r>
        <w:rPr>
          <w:rFonts w:hint="eastAsia"/>
        </w:rPr>
        <w:t>地下街</w:t>
      </w:r>
      <w:bookmarkEnd w:id="120"/>
    </w:p>
    <w:p w14:paraId="402EFF8F" w14:textId="5838F39C" w:rsidR="006E559D" w:rsidRDefault="00FD08FC" w:rsidP="00154740">
      <w:pPr>
        <w:pStyle w:val="a8"/>
        <w:ind w:left="120" w:firstLine="240"/>
      </w:pPr>
      <w:r>
        <w:rPr>
          <w:rFonts w:hint="eastAsia"/>
        </w:rPr>
        <w:t>CityGML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21" w:name="_Toc103600001"/>
      <w:r>
        <w:rPr>
          <w:rFonts w:hint="eastAsia"/>
        </w:rPr>
        <w:t>地下埋設物</w:t>
      </w:r>
      <w:bookmarkEnd w:id="121"/>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22" w:name="_Toc103600002"/>
      <w:r>
        <w:rPr>
          <w:rFonts w:hint="eastAsia"/>
        </w:rPr>
        <w:t>ボーリング</w:t>
      </w:r>
      <w:r w:rsidR="002223E2">
        <w:rPr>
          <w:rFonts w:hint="eastAsia"/>
        </w:rPr>
        <w:t>柱状図等</w:t>
      </w:r>
      <w:bookmarkEnd w:id="122"/>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23" w:name="_Toc103600003"/>
      <w:r w:rsidR="00F26897">
        <w:rPr>
          <w:rFonts w:hint="eastAsia"/>
        </w:rPr>
        <w:t>道路</w:t>
      </w:r>
      <w:bookmarkEnd w:id="123"/>
    </w:p>
    <w:p w14:paraId="33E9EC2B" w14:textId="345913AA" w:rsidR="00B91FF4" w:rsidRDefault="00F26897" w:rsidP="001F162B">
      <w:pPr>
        <w:pStyle w:val="32"/>
        <w:numPr>
          <w:ilvl w:val="0"/>
          <w:numId w:val="86"/>
        </w:numPr>
      </w:pPr>
      <w:bookmarkStart w:id="124" w:name="_Toc103600004"/>
      <w:r>
        <w:rPr>
          <w:rFonts w:hint="eastAsia"/>
        </w:rPr>
        <w:t>道路</w:t>
      </w:r>
      <w:bookmarkEnd w:id="124"/>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25" w:name="_Toc103600005"/>
      <w:r>
        <w:rPr>
          <w:rFonts w:hint="eastAsia"/>
        </w:rPr>
        <w:t>道路関連設備</w:t>
      </w:r>
      <w:bookmarkEnd w:id="125"/>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26" w:name="_Toc103600006"/>
      <w:r>
        <w:rPr>
          <w:rFonts w:hint="eastAsia"/>
        </w:rPr>
        <w:t>交通規制情報</w:t>
      </w:r>
      <w:bookmarkEnd w:id="126"/>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27" w:name="_Toc103600007"/>
      <w:r>
        <w:rPr>
          <w:rFonts w:hint="eastAsia"/>
        </w:rPr>
        <w:t>交通インフラ（橋、トンネル等）</w:t>
      </w:r>
      <w:bookmarkEnd w:id="127"/>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28" w:name="_Toc103600008"/>
      <w:r>
        <w:rPr>
          <w:rFonts w:hint="eastAsia"/>
        </w:rPr>
        <w:t>交通</w:t>
      </w:r>
      <w:r w:rsidR="0031466C">
        <w:rPr>
          <w:rFonts w:hint="eastAsia"/>
        </w:rPr>
        <w:t>関連</w:t>
      </w:r>
      <w:r w:rsidR="00D728CF">
        <w:rPr>
          <w:rFonts w:hint="eastAsia"/>
        </w:rPr>
        <w:t>施設</w:t>
      </w:r>
      <w:bookmarkEnd w:id="128"/>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9" w:name="_Toc103600009"/>
      <w:r>
        <w:rPr>
          <w:rFonts w:hint="eastAsia"/>
        </w:rPr>
        <w:t>空港</w:t>
      </w:r>
      <w:bookmarkEnd w:id="129"/>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30" w:name="_Toc103600010"/>
      <w:r>
        <w:rPr>
          <w:rFonts w:hint="eastAsia"/>
        </w:rPr>
        <w:t>港湾</w:t>
      </w:r>
      <w:bookmarkEnd w:id="130"/>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31" w:name="_Toc103600011"/>
      <w:r>
        <w:rPr>
          <w:rFonts w:hint="eastAsia"/>
        </w:rPr>
        <w:t>駅</w:t>
      </w:r>
      <w:r w:rsidR="00E81576">
        <w:rPr>
          <w:rFonts w:hint="eastAsia"/>
        </w:rPr>
        <w:t>・</w:t>
      </w:r>
      <w:r w:rsidR="00B84CF9">
        <w:rPr>
          <w:rFonts w:hint="eastAsia"/>
        </w:rPr>
        <w:t>バス停</w:t>
      </w:r>
      <w:bookmarkEnd w:id="131"/>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sidRPr="000D6BAD">
              <w:rPr>
                <w:rFonts w:asciiTheme="minorEastAsia" w:eastAsiaTheme="minorEastAsia" w:hAnsiTheme="minorEastAsia" w:cs="ＭＳ Ｐゴシック"/>
                <w:color w:val="37474F"/>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E878F4">
      <w:pPr>
        <w:pStyle w:val="32"/>
      </w:pPr>
      <w:bookmarkStart w:id="132" w:name="_Toc103600012"/>
      <w:r>
        <w:rPr>
          <w:rFonts w:hint="eastAsia"/>
        </w:rPr>
        <w:t>鉄道路線</w:t>
      </w:r>
      <w:r w:rsidR="00E81576">
        <w:rPr>
          <w:rFonts w:hint="eastAsia"/>
        </w:rPr>
        <w:t>・</w:t>
      </w:r>
      <w:r w:rsidR="008A4FD7">
        <w:rPr>
          <w:rFonts w:hint="eastAsia"/>
        </w:rPr>
        <w:t>バス路線</w:t>
      </w:r>
      <w:bookmarkEnd w:id="132"/>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33" w:name="_Toc103600013"/>
      <w:r>
        <w:rPr>
          <w:rFonts w:hint="eastAsia"/>
        </w:rPr>
        <w:t>タクシー乗り場</w:t>
      </w:r>
      <w:bookmarkEnd w:id="133"/>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34" w:name="_Toc103600014"/>
      <w:r>
        <w:rPr>
          <w:rFonts w:hint="eastAsia"/>
        </w:rPr>
        <w:t>駐車場</w:t>
      </w:r>
      <w:bookmarkEnd w:id="134"/>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1C83F4B" w:rsidR="00417FEA" w:rsidRDefault="00417FEA" w:rsidP="00E878F4">
      <w:pPr>
        <w:pStyle w:val="32"/>
      </w:pPr>
      <w:bookmarkStart w:id="135" w:name="_Toc103600015"/>
      <w:r>
        <w:rPr>
          <w:rFonts w:hint="eastAsia"/>
        </w:rPr>
        <w:t>駐車スペース（路上）</w:t>
      </w:r>
      <w:bookmarkEnd w:id="135"/>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36" w:name="_Toc103600016"/>
      <w:r>
        <w:rPr>
          <w:rFonts w:hint="eastAsia"/>
        </w:rPr>
        <w:t>駐車スポット（荷さばき場所）</w:t>
      </w:r>
      <w:bookmarkEnd w:id="136"/>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E878F4">
      <w:pPr>
        <w:pStyle w:val="32"/>
      </w:pPr>
      <w:bookmarkStart w:id="137" w:name="_Toc103600017"/>
      <w:r>
        <w:rPr>
          <w:rFonts w:hint="eastAsia"/>
        </w:rPr>
        <w:t>駐輪場</w:t>
      </w:r>
      <w:bookmarkEnd w:id="137"/>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38" w:name="_Toc103600018"/>
      <w:r>
        <w:rPr>
          <w:rFonts w:hint="eastAsia"/>
        </w:rPr>
        <w:t>シェアードカー</w:t>
      </w:r>
      <w:r w:rsidR="007C2EF9">
        <w:rPr>
          <w:rFonts w:hint="eastAsia"/>
        </w:rPr>
        <w:t>ステーション</w:t>
      </w:r>
      <w:bookmarkEnd w:id="138"/>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9"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9"/>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r w:rsidRPr="00587D3C">
              <w:t>BikeHireDockingStation</w:t>
            </w:r>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40"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40"/>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41" w:name="_Toc103600021"/>
      <w:r>
        <w:rPr>
          <w:rFonts w:hint="eastAsia"/>
        </w:rPr>
        <w:t>EV</w:t>
      </w:r>
      <w:r>
        <w:rPr>
          <w:rFonts w:hint="eastAsia"/>
        </w:rPr>
        <w:t>スタンド</w:t>
      </w:r>
      <w:bookmarkEnd w:id="141"/>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42" w:name="_Toc103600022"/>
      <w:r>
        <w:rPr>
          <w:rFonts w:hint="eastAsia"/>
        </w:rPr>
        <w:t>地物</w:t>
      </w:r>
      <w:r w:rsidR="006D5D00">
        <w:rPr>
          <w:rFonts w:hint="eastAsia"/>
        </w:rPr>
        <w:t>・地点</w:t>
      </w:r>
      <w:bookmarkEnd w:id="142"/>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r>
              <w:rPr>
                <w:rFonts w:hint="eastAsia"/>
                <w:sz w:val="20"/>
                <w:szCs w:val="20"/>
              </w:rPr>
              <w:t>LandUsag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43" w:name="_Toc103600023"/>
      <w:r>
        <w:rPr>
          <w:rFonts w:hint="eastAsia"/>
        </w:rPr>
        <w:t>観光ポイント</w:t>
      </w:r>
      <w:bookmarkEnd w:id="143"/>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44" w:name="_Toc103600024"/>
      <w:r>
        <w:rPr>
          <w:rFonts w:hint="eastAsia"/>
        </w:rPr>
        <w:t>指定緊急避難場所</w:t>
      </w:r>
      <w:bookmarkEnd w:id="144"/>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45" w:name="_Toc103598231"/>
      <w:bookmarkStart w:id="146" w:name="_Toc103599554"/>
      <w:bookmarkStart w:id="147" w:name="_Toc103600033"/>
      <w:bookmarkStart w:id="148" w:name="_Toc103600034"/>
      <w:bookmarkEnd w:id="145"/>
      <w:bookmarkEnd w:id="146"/>
      <w:bookmarkEnd w:id="147"/>
      <w:r>
        <w:rPr>
          <w:rFonts w:hint="eastAsia"/>
        </w:rPr>
        <w:t>ゴミ集積場所</w:t>
      </w:r>
      <w:bookmarkEnd w:id="148"/>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9" w:name="_Toc103600035"/>
      <w:r>
        <w:rPr>
          <w:rFonts w:hint="eastAsia"/>
        </w:rPr>
        <w:t>その他地点</w:t>
      </w:r>
      <w:bookmarkEnd w:id="149"/>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50" w:name="_Toc103600036"/>
      <w:r w:rsidR="008850CE">
        <w:rPr>
          <w:rFonts w:hint="eastAsia"/>
        </w:rPr>
        <w:t>移動</w:t>
      </w:r>
      <w:r>
        <w:rPr>
          <w:rFonts w:hint="eastAsia"/>
        </w:rPr>
        <w:t>オブジェクト</w:t>
      </w:r>
      <w:bookmarkEnd w:id="150"/>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51" w:name="_Toc103600037"/>
      <w:r>
        <w:rPr>
          <w:rFonts w:hint="eastAsia"/>
        </w:rPr>
        <w:t>基本形</w:t>
      </w:r>
      <w:bookmarkEnd w:id="151"/>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52" w:name="_Toc103600038"/>
      <w:r>
        <w:rPr>
          <w:rFonts w:hint="eastAsia"/>
        </w:rPr>
        <w:t>人</w:t>
      </w:r>
      <w:bookmarkEnd w:id="152"/>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53"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53"/>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54" w:name="_Toc103600040"/>
      <w:r>
        <w:rPr>
          <w:rFonts w:hint="eastAsia"/>
        </w:rPr>
        <w:t>物</w:t>
      </w:r>
      <w:bookmarkEnd w:id="154"/>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55" w:name="_Toc63030276"/>
      <w:bookmarkStart w:id="156" w:name="_Toc63160936"/>
      <w:bookmarkEnd w:id="155"/>
      <w:bookmarkEnd w:id="156"/>
      <w:r>
        <w:rPr>
          <w:rFonts w:hint="eastAsia"/>
        </w:rPr>
        <w:t xml:space="preserve">　</w:t>
      </w:r>
      <w:bookmarkStart w:id="157" w:name="_Toc103600041"/>
      <w:r>
        <w:rPr>
          <w:rFonts w:hint="eastAsia"/>
        </w:rPr>
        <w:t>自然</w:t>
      </w:r>
      <w:bookmarkEnd w:id="157"/>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58" w:name="_Toc103600042"/>
      <w:r>
        <w:rPr>
          <w:rFonts w:hint="eastAsia"/>
        </w:rPr>
        <w:t>植生</w:t>
      </w:r>
      <w:bookmarkEnd w:id="158"/>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9" w:name="_Toc103600043"/>
      <w:r>
        <w:rPr>
          <w:rFonts w:hint="eastAsia"/>
        </w:rPr>
        <w:t>湖沼</w:t>
      </w:r>
      <w:bookmarkEnd w:id="159"/>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60" w:name="_Toc103600044"/>
      <w:r>
        <w:rPr>
          <w:rFonts w:hint="eastAsia"/>
        </w:rPr>
        <w:t>河川</w:t>
      </w:r>
      <w:bookmarkEnd w:id="160"/>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61" w:name="_Toc103600045"/>
      <w:r>
        <w:rPr>
          <w:rFonts w:hint="eastAsia"/>
        </w:rPr>
        <w:t>自然の</w:t>
      </w:r>
      <w:r w:rsidR="002A57CA">
        <w:rPr>
          <w:rFonts w:hint="eastAsia"/>
        </w:rPr>
        <w:t>保護保全</w:t>
      </w:r>
      <w:bookmarkEnd w:id="161"/>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62" w:name="_Toc103600046"/>
      <w:r>
        <w:rPr>
          <w:rFonts w:hint="eastAsia"/>
        </w:rPr>
        <w:t>天気</w:t>
      </w:r>
      <w:bookmarkEnd w:id="162"/>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63" w:name="_Toc103600047"/>
      <w:r>
        <w:rPr>
          <w:rFonts w:hint="eastAsia"/>
        </w:rPr>
        <w:t>農地</w:t>
      </w:r>
      <w:bookmarkEnd w:id="163"/>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64" w:name="_Toc103600048"/>
      <w:r>
        <w:rPr>
          <w:rFonts w:hint="eastAsia"/>
        </w:rPr>
        <w:t>イベント</w:t>
      </w:r>
      <w:r w:rsidR="00264618">
        <w:rPr>
          <w:rFonts w:hint="eastAsia"/>
        </w:rPr>
        <w:t>・</w:t>
      </w:r>
      <w:r>
        <w:rPr>
          <w:rFonts w:hint="eastAsia"/>
        </w:rPr>
        <w:t>アクション</w:t>
      </w:r>
      <w:bookmarkEnd w:id="164"/>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65" w:name="_Toc103600049"/>
      <w:r>
        <w:rPr>
          <w:rFonts w:hint="eastAsia"/>
        </w:rPr>
        <w:t>イベント</w:t>
      </w:r>
      <w:bookmarkEnd w:id="165"/>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272572">
      <w:pPr>
        <w:pStyle w:val="32"/>
      </w:pPr>
      <w:bookmarkStart w:id="166" w:name="_Toc103600050"/>
      <w:r>
        <w:rPr>
          <w:rFonts w:hint="eastAsia"/>
        </w:rPr>
        <w:t>アクション</w:t>
      </w:r>
      <w:bookmarkEnd w:id="166"/>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67" w:name="_Toc103600051"/>
      <w:r>
        <w:rPr>
          <w:rFonts w:hint="eastAsia"/>
        </w:rPr>
        <w:t>緊急情報</w:t>
      </w:r>
      <w:r w:rsidR="00E81576">
        <w:rPr>
          <w:rFonts w:hint="eastAsia"/>
        </w:rPr>
        <w:t>・防災情報</w:t>
      </w:r>
      <w:bookmarkEnd w:id="167"/>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68" w:name="_Toc103600052"/>
      <w:r>
        <w:rPr>
          <w:rFonts w:hint="eastAsia"/>
        </w:rPr>
        <w:t>行政情報</w:t>
      </w:r>
      <w:bookmarkEnd w:id="168"/>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9" w:name="_Toc103600053"/>
      <w:r>
        <w:rPr>
          <w:rFonts w:hint="eastAsia"/>
        </w:rPr>
        <w:t>行政情報</w:t>
      </w:r>
      <w:bookmarkEnd w:id="169"/>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70" w:name="_Toc103600054"/>
      <w:r>
        <w:rPr>
          <w:rFonts w:hint="eastAsia"/>
        </w:rPr>
        <w:t>地域</w:t>
      </w:r>
      <w:r w:rsidR="00C7689A">
        <w:rPr>
          <w:rFonts w:hint="eastAsia"/>
        </w:rPr>
        <w:t>・</w:t>
      </w:r>
      <w:r>
        <w:rPr>
          <w:rFonts w:hint="eastAsia"/>
        </w:rPr>
        <w:t>年齢別人口</w:t>
      </w:r>
      <w:bookmarkEnd w:id="170"/>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71" w:name="_Toc103515283"/>
      <w:bookmarkStart w:id="172" w:name="_Toc103598257"/>
      <w:bookmarkStart w:id="173" w:name="_Toc103599580"/>
      <w:bookmarkStart w:id="174" w:name="_Toc103600059"/>
      <w:bookmarkEnd w:id="171"/>
      <w:bookmarkEnd w:id="172"/>
      <w:bookmarkEnd w:id="173"/>
      <w:bookmarkEnd w:id="174"/>
      <w:r>
        <w:rPr>
          <w:rFonts w:hint="eastAsia"/>
        </w:rPr>
        <w:t xml:space="preserve">　</w:t>
      </w:r>
      <w:bookmarkStart w:id="175" w:name="_Toc103600060"/>
      <w:r w:rsidR="0048211B">
        <w:rPr>
          <w:rFonts w:hint="eastAsia"/>
        </w:rPr>
        <w:t>センサーデータ</w:t>
      </w:r>
      <w:bookmarkEnd w:id="175"/>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76" w:name="_Toc103600061"/>
      <w:r>
        <w:rPr>
          <w:rFonts w:hint="eastAsia"/>
        </w:rPr>
        <w:t>健康情報</w:t>
      </w:r>
      <w:bookmarkEnd w:id="176"/>
    </w:p>
    <w:p w14:paraId="4178490C" w14:textId="4E0EE9FF" w:rsidR="002E2762" w:rsidRDefault="00DD30D6" w:rsidP="00197D23">
      <w:pPr>
        <w:pStyle w:val="32"/>
        <w:numPr>
          <w:ilvl w:val="0"/>
          <w:numId w:val="114"/>
        </w:numPr>
      </w:pPr>
      <w:bookmarkStart w:id="177" w:name="_Toc103600062"/>
      <w:r>
        <w:rPr>
          <w:rFonts w:hint="eastAsia"/>
        </w:rPr>
        <w:t>健康情報</w:t>
      </w:r>
      <w:bookmarkEnd w:id="177"/>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78" w:name="_Toc103600063"/>
      <w:r>
        <w:rPr>
          <w:rFonts w:hint="eastAsia"/>
        </w:rPr>
        <w:t>給食情報</w:t>
      </w:r>
      <w:bookmarkEnd w:id="178"/>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9" w:name="_Toc103515288"/>
      <w:bookmarkStart w:id="180" w:name="_Toc103598262"/>
      <w:bookmarkStart w:id="181" w:name="_Toc103599585"/>
      <w:bookmarkStart w:id="182" w:name="_Toc103600064"/>
      <w:bookmarkStart w:id="183" w:name="_Toc103515289"/>
      <w:bookmarkStart w:id="184" w:name="_Toc103598263"/>
      <w:bookmarkStart w:id="185" w:name="_Toc103599586"/>
      <w:bookmarkStart w:id="186" w:name="_Toc103600065"/>
      <w:bookmarkEnd w:id="179"/>
      <w:bookmarkEnd w:id="180"/>
      <w:bookmarkEnd w:id="181"/>
      <w:bookmarkEnd w:id="182"/>
      <w:bookmarkEnd w:id="183"/>
      <w:bookmarkEnd w:id="184"/>
      <w:bookmarkEnd w:id="185"/>
      <w:bookmarkEnd w:id="186"/>
      <w:r>
        <w:rPr>
          <w:rFonts w:hint="eastAsia"/>
        </w:rPr>
        <w:t xml:space="preserve">　</w:t>
      </w:r>
      <w:bookmarkStart w:id="187" w:name="_Toc103600066"/>
      <w:r>
        <w:rPr>
          <w:rFonts w:hint="eastAsia"/>
        </w:rPr>
        <w:t>文化財</w:t>
      </w:r>
      <w:bookmarkEnd w:id="187"/>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88" w:name="_Toc103600067"/>
      <w:r w:rsidRPr="001E0087">
        <w:rPr>
          <w:rFonts w:hint="eastAsia"/>
        </w:rPr>
        <w:t>建物、施設、もの、地物、地域</w:t>
      </w:r>
      <w:r>
        <w:rPr>
          <w:rFonts w:hint="eastAsia"/>
        </w:rPr>
        <w:t>の文化財</w:t>
      </w:r>
      <w:bookmarkEnd w:id="188"/>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9" w:name="_Toc103515292"/>
      <w:bookmarkStart w:id="190" w:name="_Toc103598266"/>
      <w:bookmarkStart w:id="191" w:name="_Toc103599589"/>
      <w:bookmarkStart w:id="192" w:name="_Toc103600068"/>
      <w:bookmarkStart w:id="193" w:name="_Toc103515293"/>
      <w:bookmarkStart w:id="194" w:name="_Toc103598267"/>
      <w:bookmarkStart w:id="195" w:name="_Toc103599590"/>
      <w:bookmarkStart w:id="196" w:name="_Toc103600069"/>
      <w:bookmarkStart w:id="197" w:name="_Toc103600070"/>
      <w:bookmarkEnd w:id="189"/>
      <w:bookmarkEnd w:id="190"/>
      <w:bookmarkEnd w:id="191"/>
      <w:bookmarkEnd w:id="192"/>
      <w:bookmarkEnd w:id="193"/>
      <w:bookmarkEnd w:id="194"/>
      <w:bookmarkEnd w:id="195"/>
      <w:bookmarkEnd w:id="196"/>
      <w:r>
        <w:rPr>
          <w:rFonts w:hint="eastAsia"/>
        </w:rPr>
        <w:t>無形の文化財</w:t>
      </w:r>
      <w:bookmarkEnd w:id="197"/>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98" w:name="_Toc103600071"/>
      <w:r>
        <w:rPr>
          <w:rFonts w:hint="eastAsia"/>
        </w:rPr>
        <w:t>コード体系</w:t>
      </w:r>
      <w:r w:rsidR="006425E2">
        <w:rPr>
          <w:rFonts w:hint="eastAsia"/>
        </w:rPr>
        <w:t>、</w:t>
      </w:r>
      <w:r w:rsidR="006425E2">
        <w:rPr>
          <w:rFonts w:hint="eastAsia"/>
        </w:rPr>
        <w:t>ID</w:t>
      </w:r>
      <w:r w:rsidR="006425E2">
        <w:rPr>
          <w:rFonts w:hint="eastAsia"/>
        </w:rPr>
        <w:t>体系</w:t>
      </w:r>
      <w:bookmarkEnd w:id="198"/>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9" w:name="_Toc103600072"/>
      <w:r>
        <w:rPr>
          <w:rFonts w:hint="eastAsia"/>
        </w:rPr>
        <w:t>地理空間に関するコード</w:t>
      </w:r>
      <w:bookmarkEnd w:id="199"/>
    </w:p>
    <w:p w14:paraId="273F28D0" w14:textId="2093C350" w:rsidR="009D061A" w:rsidRDefault="00C76C20" w:rsidP="001F162B">
      <w:pPr>
        <w:pStyle w:val="32"/>
        <w:numPr>
          <w:ilvl w:val="0"/>
          <w:numId w:val="12"/>
        </w:numPr>
      </w:pPr>
      <w:bookmarkStart w:id="200" w:name="_Toc103600073"/>
      <w:r>
        <w:rPr>
          <w:rFonts w:hint="eastAsia"/>
        </w:rPr>
        <w:t>地方公共団体</w:t>
      </w:r>
      <w:r w:rsidR="00071322">
        <w:rPr>
          <w:rFonts w:hint="eastAsia"/>
        </w:rPr>
        <w:t>コード</w:t>
      </w:r>
      <w:bookmarkEnd w:id="200"/>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201" w:name="_Toc103600074"/>
      <w:r>
        <w:rPr>
          <w:rFonts w:hint="eastAsia"/>
        </w:rPr>
        <w:t>POI</w:t>
      </w:r>
      <w:r>
        <w:rPr>
          <w:rFonts w:hint="eastAsia"/>
        </w:rPr>
        <w:t>コード</w:t>
      </w:r>
      <w:bookmarkEnd w:id="201"/>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202" w:name="_Toc103600075"/>
      <w:r w:rsidR="00FA5688">
        <w:rPr>
          <w:rFonts w:hint="eastAsia"/>
        </w:rPr>
        <w:t>時間</w:t>
      </w:r>
      <w:r w:rsidR="009075A3">
        <w:rPr>
          <w:rFonts w:hint="eastAsia"/>
        </w:rPr>
        <w:t>、時期</w:t>
      </w:r>
      <w:r w:rsidR="00FA5688">
        <w:rPr>
          <w:rFonts w:hint="eastAsia"/>
        </w:rPr>
        <w:t>に関するコード</w:t>
      </w:r>
      <w:bookmarkEnd w:id="202"/>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203" w:name="_Toc103600076"/>
      <w:r>
        <w:rPr>
          <w:rFonts w:hint="eastAsia"/>
        </w:rPr>
        <w:t>時間帯コード</w:t>
      </w:r>
      <w:bookmarkEnd w:id="203"/>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204" w:name="_Toc103600077"/>
      <w:r>
        <w:rPr>
          <w:rFonts w:hint="eastAsia"/>
        </w:rPr>
        <w:t>季節</w:t>
      </w:r>
      <w:r w:rsidR="009075A3">
        <w:rPr>
          <w:rFonts w:hint="eastAsia"/>
        </w:rPr>
        <w:t>、</w:t>
      </w:r>
      <w:r w:rsidR="00C42E51">
        <w:rPr>
          <w:rFonts w:hint="eastAsia"/>
        </w:rPr>
        <w:t>旬</w:t>
      </w:r>
      <w:r>
        <w:rPr>
          <w:rFonts w:hint="eastAsia"/>
        </w:rPr>
        <w:t>コード</w:t>
      </w:r>
      <w:bookmarkEnd w:id="204"/>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205" w:name="_Toc103600078"/>
      <w:r w:rsidR="00381D53">
        <w:rPr>
          <w:rFonts w:hint="eastAsia"/>
        </w:rPr>
        <w:t>状態に関するコード</w:t>
      </w:r>
      <w:bookmarkEnd w:id="205"/>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206" w:name="_Toc103600079"/>
      <w:r>
        <w:rPr>
          <w:rFonts w:hint="eastAsia"/>
        </w:rPr>
        <w:t>施設やイベントの状況</w:t>
      </w:r>
      <w:bookmarkEnd w:id="206"/>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207" w:name="_Toc103600080"/>
      <w:r>
        <w:rPr>
          <w:rFonts w:hint="eastAsia"/>
        </w:rPr>
        <w:t>混雑の状況</w:t>
      </w:r>
      <w:bookmarkEnd w:id="207"/>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208" w:name="_Toc103600081"/>
      <w:r>
        <w:rPr>
          <w:rFonts w:hint="eastAsia"/>
        </w:rPr>
        <w:t>予約の状況</w:t>
      </w:r>
      <w:bookmarkEnd w:id="208"/>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9" w:name="_Toc100662158"/>
      <w:bookmarkStart w:id="210" w:name="_Toc103600082"/>
      <w:r>
        <w:rPr>
          <w:rFonts w:hint="eastAsia"/>
        </w:rPr>
        <w:t>ユニークID（識別子）</w:t>
      </w:r>
      <w:bookmarkEnd w:id="209"/>
      <w:bookmarkEnd w:id="210"/>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11" w:name="_Toc103600083"/>
      <w:r>
        <w:rPr>
          <w:rFonts w:hint="eastAsia"/>
        </w:rPr>
        <w:t>行政機関が発行する主なユニーク</w:t>
      </w:r>
      <w:r>
        <w:rPr>
          <w:rFonts w:hint="eastAsia"/>
        </w:rPr>
        <w:t>ID</w:t>
      </w:r>
      <w:bookmarkEnd w:id="211"/>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12" w:name="_Toc103600084"/>
      <w:r>
        <w:rPr>
          <w:rFonts w:hint="eastAsia"/>
        </w:rPr>
        <w:t>行政機関に要望が多いユニーク</w:t>
      </w:r>
      <w:r>
        <w:rPr>
          <w:rFonts w:hint="eastAsia"/>
        </w:rPr>
        <w:t>ID</w:t>
      </w:r>
      <w:bookmarkEnd w:id="212"/>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13" w:name="_Toc103600085"/>
      <w:r>
        <w:rPr>
          <w:rFonts w:hint="eastAsia"/>
        </w:rPr>
        <w:t>成果測定指標（</w:t>
      </w:r>
      <w:r w:rsidR="00D728CF">
        <w:rPr>
          <w:rFonts w:hint="eastAsia"/>
        </w:rPr>
        <w:t>KGI,</w:t>
      </w:r>
      <w:r>
        <w:rPr>
          <w:rFonts w:hint="eastAsia"/>
        </w:rPr>
        <w:t>KPI</w:t>
      </w:r>
      <w:r>
        <w:rPr>
          <w:rFonts w:hint="eastAsia"/>
        </w:rPr>
        <w:t>）</w:t>
      </w:r>
      <w:bookmarkEnd w:id="213"/>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14" w:name="_Toc103600086"/>
      <w:r>
        <w:rPr>
          <w:rFonts w:hint="eastAsia"/>
        </w:rPr>
        <w:t>スマートシティ施策のKPI設定指針</w:t>
      </w:r>
      <w:r w:rsidR="00D33E22">
        <w:rPr>
          <w:rStyle w:val="affa"/>
        </w:rPr>
        <w:footnoteReference w:id="61"/>
      </w:r>
      <w:bookmarkEnd w:id="214"/>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15" w:name="_Toc103600087"/>
      <w:r>
        <w:rPr>
          <w:rFonts w:hint="eastAsia"/>
        </w:rPr>
        <w:t>デジタル田園都市　wellbeing指標</w:t>
      </w:r>
      <w:r w:rsidR="008878BF">
        <w:rPr>
          <w:rStyle w:val="affa"/>
        </w:rPr>
        <w:footnoteReference w:id="62"/>
      </w:r>
      <w:bookmarkEnd w:id="215"/>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16"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16"/>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17" w:name="_Toc103600089"/>
      <w:r>
        <w:rPr>
          <w:rFonts w:hint="eastAsia"/>
        </w:rPr>
        <w:t>データカタログ</w:t>
      </w:r>
      <w:r w:rsidR="00A539F6">
        <w:rPr>
          <w:rFonts w:hint="eastAsia"/>
        </w:rPr>
        <w:t>等</w:t>
      </w:r>
      <w:bookmarkEnd w:id="217"/>
    </w:p>
    <w:p w14:paraId="7E93452A" w14:textId="50BDAE97" w:rsidR="00E21B02" w:rsidRDefault="00011252">
      <w:pPr>
        <w:pStyle w:val="22"/>
      </w:pPr>
      <w:r>
        <w:rPr>
          <w:rFonts w:hint="eastAsia"/>
        </w:rPr>
        <w:t xml:space="preserve">　</w:t>
      </w:r>
      <w:bookmarkStart w:id="218" w:name="_Toc103600090"/>
      <w:r>
        <w:rPr>
          <w:rFonts w:hint="eastAsia"/>
        </w:rPr>
        <w:t>データカタログ</w:t>
      </w:r>
      <w:bookmarkEnd w:id="218"/>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9" w:name="_Toc103600091"/>
      <w:r w:rsidR="006425E2">
        <w:rPr>
          <w:rFonts w:hint="eastAsia"/>
        </w:rPr>
        <w:t>データセットの</w:t>
      </w:r>
      <w:r>
        <w:rPr>
          <w:rFonts w:hint="eastAsia"/>
        </w:rPr>
        <w:t>メタデータ</w:t>
      </w:r>
      <w:bookmarkEnd w:id="219"/>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geoDCAT、統計に関するデータはstatDCATを参照します。</w:t>
      </w:r>
    </w:p>
    <w:p w14:paraId="61466675" w14:textId="77777777" w:rsidR="008878BF" w:rsidRDefault="008878BF" w:rsidP="000D409F">
      <w:pPr>
        <w:pStyle w:val="32"/>
        <w:numPr>
          <w:ilvl w:val="0"/>
          <w:numId w:val="97"/>
        </w:numPr>
      </w:pPr>
      <w:bookmarkStart w:id="220" w:name="_Toc99390112"/>
      <w:bookmarkStart w:id="221" w:name="_Toc103600092"/>
      <w:r>
        <w:rPr>
          <w:rFonts w:hint="eastAsia"/>
        </w:rPr>
        <w:t>カタログ</w:t>
      </w:r>
      <w:bookmarkEnd w:id="220"/>
      <w:bookmarkEnd w:id="221"/>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22" w:name="_Toc99390113"/>
      <w:bookmarkStart w:id="223" w:name="_Toc103600093"/>
      <w:r w:rsidRPr="000D409F">
        <w:rPr>
          <w:rFonts w:hint="eastAsia"/>
        </w:rPr>
        <w:t>カタログレコード</w:t>
      </w:r>
      <w:bookmarkEnd w:id="222"/>
      <w:bookmarkEnd w:id="223"/>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3304C9" w:rsidRDefault="003304C9" w:rsidP="00D751B5">
      <w:pPr>
        <w:pStyle w:val="32"/>
      </w:pPr>
      <w:bookmarkStart w:id="224" w:name="_Toc99390114"/>
      <w:bookmarkStart w:id="225" w:name="_Toc103600094"/>
      <w:r w:rsidRPr="003304C9">
        <w:rPr>
          <w:rFonts w:hint="eastAsia"/>
        </w:rPr>
        <w:t>データセット</w:t>
      </w:r>
      <w:bookmarkEnd w:id="224"/>
      <w:bookmarkEnd w:id="225"/>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en</w:t>
            </w:r>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26" w:name="_Toc99390115"/>
      <w:bookmarkStart w:id="227" w:name="_Toc103600095"/>
      <w:r w:rsidRPr="003304C9">
        <w:rPr>
          <w:rFonts w:hint="eastAsia"/>
        </w:rPr>
        <w:t>データサービス</w:t>
      </w:r>
      <w:bookmarkEnd w:id="226"/>
      <w:bookmarkEnd w:id="227"/>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28" w:name="_Toc99390116"/>
      <w:bookmarkStart w:id="229" w:name="_Toc103600096"/>
      <w:r>
        <w:rPr>
          <w:rFonts w:hint="eastAsia"/>
        </w:rPr>
        <w:t>ディストリビューション</w:t>
      </w:r>
      <w:bookmarkEnd w:id="228"/>
      <w:bookmarkEnd w:id="229"/>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en</w:t>
            </w:r>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30" w:name="_Toc103600097"/>
      <w:r>
        <w:rPr>
          <w:rFonts w:hint="eastAsia"/>
        </w:rPr>
        <w:t>データディクショナリ</w:t>
      </w:r>
      <w:bookmarkEnd w:id="230"/>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31" w:name="_Toc103600098"/>
      <w:r>
        <w:rPr>
          <w:rFonts w:hint="eastAsia"/>
        </w:rPr>
        <w:t>データの運用</w:t>
      </w:r>
      <w:bookmarkEnd w:id="231"/>
    </w:p>
    <w:p w14:paraId="41CE174F" w14:textId="477CC8AD" w:rsidR="00FF4DC4" w:rsidRDefault="00A8430E">
      <w:pPr>
        <w:pStyle w:val="22"/>
      </w:pPr>
      <w:r>
        <w:rPr>
          <w:rFonts w:hint="eastAsia"/>
        </w:rPr>
        <w:t xml:space="preserve">　</w:t>
      </w:r>
      <w:bookmarkStart w:id="232" w:name="_Toc103600099"/>
      <w:r w:rsidR="00FF4DC4">
        <w:rPr>
          <w:rFonts w:hint="eastAsia"/>
        </w:rPr>
        <w:t>データのエコシステムの構築</w:t>
      </w:r>
      <w:bookmarkEnd w:id="232"/>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33" w:name="_Toc103600100"/>
      <w:r w:rsidR="00880033">
        <w:rPr>
          <w:rFonts w:hint="eastAsia"/>
        </w:rPr>
        <w:t>データ</w:t>
      </w:r>
      <w:r w:rsidR="00A8430E">
        <w:rPr>
          <w:rFonts w:hint="eastAsia"/>
        </w:rPr>
        <w:t>の格納形態、送信形態</w:t>
      </w:r>
      <w:bookmarkEnd w:id="233"/>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34" w:name="_Toc103600101"/>
      <w:r>
        <w:rPr>
          <w:rFonts w:hint="eastAsia"/>
        </w:rPr>
        <w:t>データ品質</w:t>
      </w:r>
      <w:bookmarkEnd w:id="234"/>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35"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35"/>
    </w:p>
    <w:p w14:paraId="1C84AB70" w14:textId="4A0ED408" w:rsidR="00272572" w:rsidRDefault="00272572">
      <w:pPr>
        <w:pStyle w:val="22"/>
        <w:numPr>
          <w:ilvl w:val="1"/>
          <w:numId w:val="90"/>
        </w:numPr>
      </w:pPr>
      <w:r>
        <w:rPr>
          <w:rFonts w:hint="eastAsia"/>
        </w:rPr>
        <w:t xml:space="preserve">　</w:t>
      </w:r>
      <w:bookmarkStart w:id="236" w:name="_Toc103600103"/>
      <w:r>
        <w:rPr>
          <w:rFonts w:hint="eastAsia"/>
        </w:rPr>
        <w:t>土地</w:t>
      </w:r>
      <w:bookmarkEnd w:id="236"/>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37" w:name="_Toc103600104"/>
      <w:r>
        <w:rPr>
          <w:rFonts w:hint="eastAsia"/>
        </w:rPr>
        <w:t>建物</w:t>
      </w:r>
      <w:bookmarkEnd w:id="237"/>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function</w:t>
            </w:r>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38" w:name="_Toc103600105"/>
      <w:r>
        <w:rPr>
          <w:rFonts w:hint="eastAsia"/>
        </w:rPr>
        <w:t>施設</w:t>
      </w:r>
      <w:bookmarkEnd w:id="238"/>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f:usage)</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9" w:name="_Toc103600106"/>
      <w:r>
        <w:rPr>
          <w:rFonts w:hint="eastAsia"/>
        </w:rPr>
        <w:t>設備</w:t>
      </w:r>
      <w:bookmarkEnd w:id="239"/>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class</w:t>
            </w:r>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function</w:t>
            </w:r>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40" w:name="_Toc103600107"/>
      <w:r>
        <w:rPr>
          <w:rFonts w:hint="eastAsia"/>
        </w:rPr>
        <w:t>イベント</w:t>
      </w:r>
      <w:bookmarkEnd w:id="240"/>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aymentAccepted</w:t>
            </w: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bordersDoNotSurroundHeader/>
  <w:bordersDoNotSurroundFooter/>
  <w:trackRevisions/>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182F"/>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www.w3.org/XML/1998/namespace"/>
    <ds:schemaRef ds:uri="http://schemas.openxmlformats.org/package/2006/metadata/core-properties"/>
    <ds:schemaRef ds:uri="http://purl.org/dc/elements/1.1/"/>
    <ds:schemaRef ds:uri="http://schemas.microsoft.com/office/infopath/2007/PartnerControls"/>
    <ds:schemaRef ds:uri="8c3438c2-774e-4b56-8e53-485ea73e7025"/>
    <ds:schemaRef ds:uri="http://purl.org/dc/terms/"/>
    <ds:schemaRef ds:uri="http://purl.org/dc/dcmitype/"/>
    <ds:schemaRef ds:uri="http://schemas.microsoft.com/office/2006/metadata/properties"/>
    <ds:schemaRef ds:uri="http://schemas.microsoft.com/office/2006/documentManagement/types"/>
    <ds:schemaRef ds:uri="a753eb55-ace7-47fe-8293-79a8dad7846a"/>
    <ds:schemaRef ds:uri="http://schemas.microsoft.com/sharepoint/v3"/>
  </ds:schemaRefs>
</ds:datastoreItem>
</file>

<file path=customXml/itemProps3.xml><?xml version="1.0" encoding="utf-8"?>
<ds:datastoreItem xmlns:ds="http://schemas.openxmlformats.org/officeDocument/2006/customXml" ds:itemID="{99F7C804-5D59-4272-A3AD-6D769A9319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3153</Words>
  <Characters>74976</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54</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9-2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